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F428B3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4C5F1C05" w:rsidR="002240C7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5FD56156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804180E" w14:textId="4007ED0A" w:rsidR="002C6125" w:rsidRDefault="002C6125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bookmarkStart w:id="0" w:name="_GoBack"/>
      <w:bookmarkEnd w:id="0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07CA4534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PHPStorm</w:t>
      </w:r>
      <w:proofErr w:type="spellEnd"/>
    </w:p>
    <w:p w14:paraId="57FD2F12" w14:textId="0B09E86D" w:rsidR="0027478B" w:rsidRPr="003037EC" w:rsidRDefault="009A4690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O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1F2A2CB0" w14:textId="109E2133" w:rsidR="00E44C61" w:rsidRDefault="00E44C61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720"/>
        <w:gridCol w:w="5035"/>
      </w:tblGrid>
      <w:tr w:rsidR="00F428B3" w14:paraId="74F89C4D" w14:textId="77777777" w:rsidTr="00F428B3">
        <w:tc>
          <w:tcPr>
            <w:tcW w:w="5035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78"/>
              <w:gridCol w:w="2641"/>
            </w:tblGrid>
            <w:tr w:rsidR="00F428B3" w14:paraId="6863E923" w14:textId="77777777" w:rsidTr="000D00C1">
              <w:tc>
                <w:tcPr>
                  <w:tcW w:w="2301" w:type="dxa"/>
                </w:tcPr>
                <w:p w14:paraId="4769AE77" w14:textId="0B379040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="0044795F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</w:p>
                <w:p w14:paraId="3C56D8A2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ly 2021 – Present)</w:t>
                  </w:r>
                </w:p>
                <w:p w14:paraId="6AC18AAD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1DF20829" w14:textId="77777777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Frontend Developer</w:t>
                  </w:r>
                </w:p>
                <w:p w14:paraId="692FC34A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sz w:val="18"/>
                    </w:rPr>
                    <w:t>(May 2021 – July 2021)</w:t>
                  </w:r>
                </w:p>
              </w:tc>
            </w:tr>
            <w:tr w:rsidR="00F428B3" w14:paraId="7790EA48" w14:textId="77777777" w:rsidTr="000D00C1">
              <w:tc>
                <w:tcPr>
                  <w:tcW w:w="2301" w:type="dxa"/>
                </w:tcPr>
                <w:p w14:paraId="5BF3DC33" w14:textId="77777777" w:rsidR="00F428B3" w:rsidRPr="00CA7FC3" w:rsidRDefault="00F428B3" w:rsidP="00F428B3">
                  <w:pPr>
                    <w:tabs>
                      <w:tab w:val="left" w:pos="3345"/>
                    </w:tabs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5C9764A5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  <w:tc>
                <w:tcPr>
                  <w:tcW w:w="2735" w:type="dxa"/>
                </w:tcPr>
                <w:p w14:paraId="36FD024E" w14:textId="77777777" w:rsidR="00F428B3" w:rsidRPr="00CA7FC3" w:rsidRDefault="00F428B3" w:rsidP="00F428B3">
                  <w:pPr>
                    <w:rPr>
                      <w:rFonts w:ascii="Century Gothic" w:hAnsi="Century Gothic" w:cs="Times New Roman"/>
                      <w:sz w:val="18"/>
                      <w:szCs w:val="28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BUKKENOH</w:t>
                  </w:r>
                  <w:r w:rsidRPr="00CA7FC3">
                    <w:rPr>
                      <w:rFonts w:ascii="Century Gothic" w:eastAsia="MS Mincho" w:hAnsi="Century Gothic" w:cs="MS Mincho"/>
                      <w:b/>
                      <w:bCs/>
                      <w:sz w:val="18"/>
                    </w:rPr>
                    <w:t>(CLIENT)</w:t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sz w:val="18"/>
                      <w:szCs w:val="20"/>
                    </w:rPr>
                    <w:br/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color w:val="C45911" w:themeColor="accent2" w:themeShade="BF"/>
                      <w:sz w:val="18"/>
                      <w:szCs w:val="14"/>
                    </w:rPr>
                    <w:t>Web Developer</w:t>
                  </w:r>
                </w:p>
                <w:p w14:paraId="234E478C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0D1B9E34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</w:tr>
            <w:tr w:rsidR="00F428B3" w14:paraId="27475DBA" w14:textId="77777777" w:rsidTr="000D00C1">
              <w:tc>
                <w:tcPr>
                  <w:tcW w:w="2301" w:type="dxa"/>
                </w:tcPr>
                <w:p w14:paraId="0D78D19B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Devcash</w:t>
                  </w:r>
                  <w:proofErr w:type="spellEnd"/>
                </w:p>
                <w:p w14:paraId="6F0DEE1D" w14:textId="77777777" w:rsidR="00F428B3" w:rsidRPr="00CA7FC3" w:rsidRDefault="00F428B3" w:rsidP="00F428B3">
                  <w:pPr>
                    <w:pStyle w:val="Year"/>
                    <w:jc w:val="left"/>
                    <w:rPr>
                      <w:color w:val="C45911" w:themeColor="accent2" w:themeShade="BF"/>
                      <w:sz w:val="18"/>
                    </w:rPr>
                  </w:pPr>
                  <w:r w:rsidRPr="00CA7FC3">
                    <w:rPr>
                      <w:color w:val="C45911" w:themeColor="accent2" w:themeShade="BF"/>
                      <w:sz w:val="18"/>
                    </w:rPr>
                    <w:t>THESIS</w:t>
                  </w:r>
                </w:p>
                <w:p w14:paraId="0474C15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ne 2019 - October 2019)</w:t>
                  </w:r>
                </w:p>
                <w:p w14:paraId="0E29717C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66F35DD6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2163D900" w14:textId="77777777" w:rsidR="00F428B3" w:rsidRPr="00CA7FC3" w:rsidRDefault="00F428B3" w:rsidP="00F428B3">
                  <w:pPr>
                    <w:pStyle w:val="Year"/>
                    <w:jc w:val="left"/>
                    <w:rPr>
                      <w:rFonts w:eastAsia="Times New Roman" w:cs="Segoe UI"/>
                      <w:color w:val="000000" w:themeColor="text1"/>
                      <w:sz w:val="18"/>
                      <w:szCs w:val="20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E888AF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October 2018 – May 2019)</w:t>
                  </w:r>
                </w:p>
              </w:tc>
            </w:tr>
            <w:tr w:rsidR="00F428B3" w14:paraId="71638B04" w14:textId="77777777" w:rsidTr="000D00C1">
              <w:tc>
                <w:tcPr>
                  <w:tcW w:w="2301" w:type="dxa"/>
                </w:tcPr>
                <w:p w14:paraId="77E36D0D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6ADB8CAC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03B0938E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  <w:tc>
                <w:tcPr>
                  <w:tcW w:w="2735" w:type="dxa"/>
                </w:tcPr>
                <w:p w14:paraId="281965CF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720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4766362A" w14:textId="0913F0E5" w:rsidR="00F428B3" w:rsidRDefault="00F428B3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sectPr w:rsidR="00F428B3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9AB4B" w14:textId="77777777" w:rsidR="00506E08" w:rsidRDefault="00506E08" w:rsidP="000B6987">
      <w:pPr>
        <w:spacing w:after="0" w:line="240" w:lineRule="auto"/>
      </w:pPr>
      <w:r>
        <w:separator/>
      </w:r>
    </w:p>
  </w:endnote>
  <w:endnote w:type="continuationSeparator" w:id="0">
    <w:p w14:paraId="671CC860" w14:textId="77777777" w:rsidR="00506E08" w:rsidRDefault="00506E08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043159" w14:textId="77777777" w:rsidR="00506E08" w:rsidRDefault="00506E08" w:rsidP="000B6987">
      <w:pPr>
        <w:spacing w:after="0" w:line="240" w:lineRule="auto"/>
      </w:pPr>
      <w:r>
        <w:separator/>
      </w:r>
    </w:p>
  </w:footnote>
  <w:footnote w:type="continuationSeparator" w:id="0">
    <w:p w14:paraId="19D45D31" w14:textId="77777777" w:rsidR="00506E08" w:rsidRDefault="00506E08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1015B9"/>
    <w:rsid w:val="00104DE8"/>
    <w:rsid w:val="00107503"/>
    <w:rsid w:val="00187CC8"/>
    <w:rsid w:val="00191799"/>
    <w:rsid w:val="001E6266"/>
    <w:rsid w:val="002240C7"/>
    <w:rsid w:val="00225A62"/>
    <w:rsid w:val="0027478B"/>
    <w:rsid w:val="002C6125"/>
    <w:rsid w:val="003037EC"/>
    <w:rsid w:val="0032061A"/>
    <w:rsid w:val="0032300E"/>
    <w:rsid w:val="003357CA"/>
    <w:rsid w:val="003639EB"/>
    <w:rsid w:val="003741F7"/>
    <w:rsid w:val="00435CF6"/>
    <w:rsid w:val="004448CD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D3392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33844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E1F49"/>
    <w:rsid w:val="00E1068B"/>
    <w:rsid w:val="00E44C61"/>
    <w:rsid w:val="00E46265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15E09-523D-4380-A78B-08657058F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03</cp:revision>
  <cp:lastPrinted>2021-11-19T03:48:00Z</cp:lastPrinted>
  <dcterms:created xsi:type="dcterms:W3CDTF">2021-03-28T16:09:00Z</dcterms:created>
  <dcterms:modified xsi:type="dcterms:W3CDTF">2022-03-07T08:09:00Z</dcterms:modified>
</cp:coreProperties>
</file>